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Barcelon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peech Therapist position at [Clinic/Institution Name] in Spain Barcelona. As a dedicated and passionate Speech Therapist with over [X years] of experience, I am eager to contribute my expertise, cultural adaptability, and commitment to patient-centered care in one of Europe’s most vibrant and culturally rich cities. My background aligns perfectly with the requirements of this role, and I am particularly drawn to the opportunity to work in Spain Barcelona—a region known for its dynamic healthcare landscape and diverse population.</w:t>
      </w:r>
    </w:p>
    <w:p>
      <w:pPr>
        <w:pStyle w:val="BodyText"/>
      </w:pPr>
      <w:r>
        <w:t xml:space="preserve">As a Speech Therapist, my career has been driven by a deep desire to empower individuals through effective communication. In my previous roles, I have worked with clients of all ages, from children with developmental delays to adults recovering from speech impairments. My approach combines evidence-based practices with personalized care, ensuring that each patient receives tailored interventions that address their unique needs. Whether working in private clinics or educational settings, I have consistently demonstrated a strong ability to build trust, foster progress, and celebrate milestones with my patients.</w:t>
      </w:r>
    </w:p>
    <w:p>
      <w:pPr>
        <w:pStyle w:val="BodyText"/>
      </w:pPr>
      <w:r>
        <w:t xml:space="preserve">What excites me most about the opportunity in Spain Barcelona is the chance to apply my skills in a multicultural environment. Barcelona is a city where languages, traditions, and perspectives intersect, creating a unique setting for speech therapy. As a Speech Therapist in this region, I understand the importance of cultural sensitivity and linguistic adaptability. My fluency in [Spanish/other languages] and experience working with multilingual clients have equipped me to navigate diverse communication needs effectively. Whether supporting patients who speak Catalan, Spanish, or other languages, I am committed to ensuring that every individual feels understood and supported.</w:t>
      </w:r>
    </w:p>
    <w:p>
      <w:pPr>
        <w:pStyle w:val="BodyText"/>
      </w:pPr>
      <w:r>
        <w:t xml:space="preserve">Spain Barcelona is home to a thriving healthcare sector that prioritizes innovation and holistic care. As a Speech Therapist, I am well-versed in the latest techniques for addressing speech disorders, language impairments, and swallowing difficulties. My experience includes conducting comprehensive assessments, developing individualized treatment plans, and collaborating with multidisciplinary teams to achieve optimal outcomes. I am also familiar with the regulatory standards of Spain’s healthcare system and have a strong understanding of professional ethics and confidentiality protocols.</w:t>
      </w:r>
    </w:p>
    <w:p>
      <w:pPr>
        <w:pStyle w:val="BodyText"/>
      </w:pPr>
      <w:r>
        <w:t xml:space="preserve">In addition to my clinical expertise, I bring a collaborative spirit and a commitment to continuous learning. I actively engage in professional development opportunities, attending workshops on emerging therapies and staying updated on research in the field. My ability to adapt to new environments and embrace change is particularly valuable in Spain Barcelona, where the healthcare landscape is constantly evolving. I thrive in fast-paced settings and am eager to contribute my skills to a team that values excellence and innovation.</w:t>
      </w:r>
    </w:p>
    <w:p>
      <w:pPr>
        <w:pStyle w:val="BodyText"/>
      </w:pPr>
      <w:r>
        <w:t xml:space="preserve">Working as a Speech Therapist in Spain Barcelona would allow me to combine my passion for helping others with the opportunity to grow professionally in a culturally enriching environment. The city’s emphasis on quality healthcare, combined with its vibrant community, makes it an ideal place for someone who is dedicated to making a meaningful impact. I am particularly interested in the [Clinic/Institution Name]’s mission to provide accessible and compassionate care, and I am confident that my skills and values align with your goals.</w:t>
      </w:r>
    </w:p>
    <w:p>
      <w:pPr>
        <w:pStyle w:val="BodyText"/>
      </w:pPr>
      <w:r>
        <w:t xml:space="preserve">One of my greatest strengths as a Speech Therapist is my ability to connect with patients on a personal level. I believe that therapy is not just about addressing communication challenges but also about building confidence and fostering independence. In Barcelona, where the pace of life can be both exciting and overwhelming, I aim to create a safe and encouraging space for individuals to express themselves freely. Whether working with children in schools or adults in rehabilitation centers, I approach each case with empathy, patience, and a focus on long-term progress.</w:t>
      </w:r>
    </w:p>
    <w:p>
      <w:pPr>
        <w:pStyle w:val="BodyText"/>
      </w:pPr>
      <w:r>
        <w:t xml:space="preserve">I am also deeply aware of the challenges faced by speech therapists in Spain, including the need to balance high patient demands with limited resources. My experience in managing time efficiently and prioritizing tasks has enabled me to deliver consistent results even in demanding environments. I am confident that my organizational skills and problem-solving abilities will allow me to contribute effectively to [Clinic/Institution Name]’s operations while maintaining the highest standards of care.</w:t>
      </w:r>
    </w:p>
    <w:p>
      <w:pPr>
        <w:pStyle w:val="BodyText"/>
      </w:pPr>
      <w:r>
        <w:t xml:space="preserve">Finally, I want to emphasize my enthusiasm for joining a team in Spain Barcelona. The city’s rich history, artistic heritage, and welcoming community have always inspired me. As a Speech Therapist, I am not only committed to my profession but also to being an active participant in the cultural and social fabric of the region. I am eager to collaborate with colleagues who share my dedication to improving lives through communication.</w:t>
      </w:r>
    </w:p>
    <w:p>
      <w:pPr>
        <w:pStyle w:val="BodyText"/>
      </w:pPr>
      <w:r>
        <w:t xml:space="preserve">Thank you for considering my application. I would welcome the opportunity to discuss how my background, skills, and passion for speech therapy can benefit [Clinic/Institution Name]. Please feel free to contact me at [Phone Number] or [Email Address] at your earliest convenience. I look forward to the possibility of contributing to your team in Spain Barcelona.</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Spain Barcelona</dc:title>
  <dc:creator/>
  <dc:language>en</dc:language>
  <cp:keywords/>
  <dcterms:created xsi:type="dcterms:W3CDTF">2026-07-21T07:30:05Z</dcterms:created>
  <dcterms:modified xsi:type="dcterms:W3CDTF">2026-07-21T07:30:05Z</dcterms:modified>
</cp:coreProperties>
</file>

<file path=docProps/custom.xml><?xml version="1.0" encoding="utf-8"?>
<Properties xmlns="http://schemas.openxmlformats.org/officeDocument/2006/custom-properties" xmlns:vt="http://schemas.openxmlformats.org/officeDocument/2006/docPropsVTypes"/>
</file>